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648A6" w14:textId="3DCF523D" w:rsidR="002322EF" w:rsidRDefault="00C1268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92BB7C" wp14:editId="6DB7D6DB">
                <wp:simplePos x="0" y="0"/>
                <wp:positionH relativeFrom="column">
                  <wp:posOffset>438150</wp:posOffset>
                </wp:positionH>
                <wp:positionV relativeFrom="paragraph">
                  <wp:posOffset>121285</wp:posOffset>
                </wp:positionV>
                <wp:extent cx="2159000" cy="1136650"/>
                <wp:effectExtent l="0" t="0" r="127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1136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82D1E3" w14:textId="32B19888" w:rsidR="00C12689" w:rsidRDefault="00C1268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357125" wp14:editId="0DFCDC15">
                                  <wp:extent cx="2019300" cy="1038860"/>
                                  <wp:effectExtent l="0" t="0" r="0" b="889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19300" cy="1038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592BB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4.5pt;margin-top:9.55pt;width:170pt;height:89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" fillcolor="white [3201]" strokeweight=".5pt">
                <v:textbox>
                  <w:txbxContent>
                    <w:p w14:paraId="5F82D1E3" w14:textId="32B19888" w:rsidR="00C12689" w:rsidRDefault="00C12689">
                      <w:r>
                        <w:rPr>
                          <w:noProof/>
                        </w:rPr>
                        <w:drawing>
                          <wp:inline distT="0" distB="0" distL="0" distR="0" wp14:anchorId="62357125" wp14:editId="0DFCDC15">
                            <wp:extent cx="2019300" cy="1038860"/>
                            <wp:effectExtent l="0" t="0" r="0" b="889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19300" cy="1038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322E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944BCA" wp14:editId="55AE99A0">
                <wp:simplePos x="0" y="0"/>
                <wp:positionH relativeFrom="column">
                  <wp:posOffset>1895475</wp:posOffset>
                </wp:positionH>
                <wp:positionV relativeFrom="paragraph">
                  <wp:posOffset>76835</wp:posOffset>
                </wp:positionV>
                <wp:extent cx="7229475" cy="90487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29475" cy="904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9CDA8B" w14:textId="4A05D64B" w:rsidR="002322EF" w:rsidRPr="0061719F" w:rsidRDefault="00063530" w:rsidP="002322EF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44"/>
                                <w:u w:val="single"/>
                              </w:rPr>
                              <w:t>Assunna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44"/>
                                <w:u w:val="single"/>
                              </w:rPr>
                              <w:t xml:space="preserve"> Primary </w:t>
                            </w:r>
                            <w:r w:rsidR="002322EF" w:rsidRPr="0061719F">
                              <w:rPr>
                                <w:rFonts w:ascii="Arial" w:hAnsi="Arial" w:cs="Arial"/>
                                <w:sz w:val="44"/>
                                <w:u w:val="single"/>
                              </w:rPr>
                              <w:t>Times Table Challenge</w:t>
                            </w:r>
                          </w:p>
                          <w:p w14:paraId="6379031A" w14:textId="77777777" w:rsidR="002322EF" w:rsidRPr="0061719F" w:rsidRDefault="00D67DA2" w:rsidP="002322EF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</w:rPr>
                            </w:pPr>
                            <w:r w:rsidRPr="0061719F">
                              <w:rPr>
                                <w:rFonts w:ascii="Arial" w:hAnsi="Arial" w:cs="Arial"/>
                                <w:sz w:val="44"/>
                              </w:rPr>
                              <w:t>Level 6</w:t>
                            </w:r>
                            <w:r w:rsidR="002322EF" w:rsidRPr="0061719F">
                              <w:rPr>
                                <w:rFonts w:ascii="Arial" w:hAnsi="Arial" w:cs="Arial"/>
                                <w:sz w:val="44"/>
                              </w:rPr>
                              <w:t>: Recognise multiples of</w:t>
                            </w:r>
                            <w:r w:rsidR="00DD59B3" w:rsidRPr="0061719F">
                              <w:rPr>
                                <w:rFonts w:ascii="Arial" w:hAnsi="Arial" w:cs="Arial"/>
                                <w:sz w:val="44"/>
                              </w:rPr>
                              <w:t xml:space="preserve"> </w:t>
                            </w:r>
                            <w:r w:rsidRPr="0061719F">
                              <w:rPr>
                                <w:rFonts w:ascii="Arial" w:hAnsi="Arial" w:cs="Arial"/>
                                <w:sz w:val="44"/>
                              </w:rPr>
                              <w:t xml:space="preserve">6 and 7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44BCA" id="Text Box 2" o:spid="_x0000_s1027" type="#_x0000_t202" style="position:absolute;margin-left:149.25pt;margin-top:6.05pt;width:569.25pt;height:71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" fillcolor="white [3201]" stroked="f" strokeweight=".5pt">
                <v:textbox>
                  <w:txbxContent>
                    <w:p w14:paraId="739CDA8B" w14:textId="4A05D64B" w:rsidR="002322EF" w:rsidRPr="0061719F" w:rsidRDefault="00063530" w:rsidP="002322EF">
                      <w:pPr>
                        <w:jc w:val="center"/>
                        <w:rPr>
                          <w:rFonts w:ascii="Arial" w:hAnsi="Arial" w:cs="Arial"/>
                          <w:sz w:val="44"/>
                          <w:u w:val="single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44"/>
                          <w:u w:val="single"/>
                        </w:rPr>
                        <w:t>Assunnah</w:t>
                      </w:r>
                      <w:proofErr w:type="spellEnd"/>
                      <w:r>
                        <w:rPr>
                          <w:rFonts w:ascii="Arial" w:hAnsi="Arial" w:cs="Arial"/>
                          <w:sz w:val="44"/>
                          <w:u w:val="single"/>
                        </w:rPr>
                        <w:t xml:space="preserve"> Primary </w:t>
                      </w:r>
                      <w:r w:rsidR="002322EF" w:rsidRPr="0061719F">
                        <w:rPr>
                          <w:rFonts w:ascii="Arial" w:hAnsi="Arial" w:cs="Arial"/>
                          <w:sz w:val="44"/>
                          <w:u w:val="single"/>
                        </w:rPr>
                        <w:t>Times Table Challenge</w:t>
                      </w:r>
                    </w:p>
                    <w:p w14:paraId="6379031A" w14:textId="77777777" w:rsidR="002322EF" w:rsidRPr="0061719F" w:rsidRDefault="00D67DA2" w:rsidP="002322EF">
                      <w:pPr>
                        <w:jc w:val="center"/>
                        <w:rPr>
                          <w:rFonts w:ascii="Arial" w:hAnsi="Arial" w:cs="Arial"/>
                          <w:sz w:val="44"/>
                        </w:rPr>
                      </w:pPr>
                      <w:r w:rsidRPr="0061719F">
                        <w:rPr>
                          <w:rFonts w:ascii="Arial" w:hAnsi="Arial" w:cs="Arial"/>
                          <w:sz w:val="44"/>
                        </w:rPr>
                        <w:t>Level 6</w:t>
                      </w:r>
                      <w:r w:rsidR="002322EF" w:rsidRPr="0061719F">
                        <w:rPr>
                          <w:rFonts w:ascii="Arial" w:hAnsi="Arial" w:cs="Arial"/>
                          <w:sz w:val="44"/>
                        </w:rPr>
                        <w:t>: Recognise multiples of</w:t>
                      </w:r>
                      <w:r w:rsidR="00DD59B3" w:rsidRPr="0061719F">
                        <w:rPr>
                          <w:rFonts w:ascii="Arial" w:hAnsi="Arial" w:cs="Arial"/>
                          <w:sz w:val="44"/>
                        </w:rPr>
                        <w:t xml:space="preserve"> </w:t>
                      </w:r>
                      <w:r w:rsidRPr="0061719F">
                        <w:rPr>
                          <w:rFonts w:ascii="Arial" w:hAnsi="Arial" w:cs="Arial"/>
                          <w:sz w:val="44"/>
                        </w:rPr>
                        <w:t xml:space="preserve">6 and 7 </w:t>
                      </w:r>
                    </w:p>
                  </w:txbxContent>
                </v:textbox>
              </v:shape>
            </w:pict>
          </mc:Fallback>
        </mc:AlternateContent>
      </w:r>
    </w:p>
    <w:p w14:paraId="711DC944" w14:textId="77777777" w:rsidR="002322EF" w:rsidRDefault="002322EF"/>
    <w:p w14:paraId="1EBF220D" w14:textId="77777777" w:rsidR="002322EF" w:rsidRDefault="002322EF"/>
    <w:p w14:paraId="258A1960" w14:textId="77777777" w:rsidR="001B5EA2" w:rsidRDefault="00000000"/>
    <w:p w14:paraId="3DFC4ABF" w14:textId="77777777" w:rsidR="002322EF" w:rsidRDefault="002322EF"/>
    <w:tbl>
      <w:tblPr>
        <w:tblStyle w:val="TableGrid"/>
        <w:tblpPr w:leftFromText="180" w:rightFromText="180" w:vertAnchor="text" w:horzAnchor="margin" w:tblpY="163"/>
        <w:tblW w:w="0" w:type="auto"/>
        <w:tblLook w:val="04A0" w:firstRow="1" w:lastRow="0" w:firstColumn="1" w:lastColumn="0" w:noHBand="0" w:noVBand="1"/>
      </w:tblPr>
      <w:tblGrid>
        <w:gridCol w:w="1321"/>
        <w:gridCol w:w="1094"/>
        <w:gridCol w:w="1095"/>
        <w:gridCol w:w="1094"/>
        <w:gridCol w:w="1094"/>
        <w:gridCol w:w="1099"/>
        <w:gridCol w:w="1095"/>
        <w:gridCol w:w="1099"/>
        <w:gridCol w:w="947"/>
        <w:gridCol w:w="947"/>
        <w:gridCol w:w="1021"/>
        <w:gridCol w:w="1025"/>
        <w:gridCol w:w="1017"/>
      </w:tblGrid>
      <w:tr w:rsidR="00D67DA2" w:rsidRPr="0061719F" w14:paraId="11126444" w14:textId="77777777" w:rsidTr="00D67DA2">
        <w:tc>
          <w:tcPr>
            <w:tcW w:w="1321" w:type="dxa"/>
          </w:tcPr>
          <w:p w14:paraId="12CC572F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5" w:type="dxa"/>
          </w:tcPr>
          <w:p w14:paraId="443958BA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1</w:t>
            </w:r>
          </w:p>
        </w:tc>
        <w:tc>
          <w:tcPr>
            <w:tcW w:w="1096" w:type="dxa"/>
          </w:tcPr>
          <w:p w14:paraId="670DA951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2</w:t>
            </w:r>
          </w:p>
        </w:tc>
        <w:tc>
          <w:tcPr>
            <w:tcW w:w="1096" w:type="dxa"/>
          </w:tcPr>
          <w:p w14:paraId="122568C9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3</w:t>
            </w:r>
          </w:p>
        </w:tc>
        <w:tc>
          <w:tcPr>
            <w:tcW w:w="1096" w:type="dxa"/>
          </w:tcPr>
          <w:p w14:paraId="4031B120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4</w:t>
            </w:r>
          </w:p>
        </w:tc>
        <w:tc>
          <w:tcPr>
            <w:tcW w:w="1101" w:type="dxa"/>
          </w:tcPr>
          <w:p w14:paraId="4D64E4C0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5</w:t>
            </w:r>
          </w:p>
        </w:tc>
        <w:tc>
          <w:tcPr>
            <w:tcW w:w="1097" w:type="dxa"/>
          </w:tcPr>
          <w:p w14:paraId="32A88892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6</w:t>
            </w:r>
          </w:p>
        </w:tc>
        <w:tc>
          <w:tcPr>
            <w:tcW w:w="1101" w:type="dxa"/>
          </w:tcPr>
          <w:p w14:paraId="068C1552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7</w:t>
            </w:r>
          </w:p>
        </w:tc>
        <w:tc>
          <w:tcPr>
            <w:tcW w:w="948" w:type="dxa"/>
          </w:tcPr>
          <w:p w14:paraId="471A9AD1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8</w:t>
            </w:r>
          </w:p>
        </w:tc>
        <w:tc>
          <w:tcPr>
            <w:tcW w:w="948" w:type="dxa"/>
          </w:tcPr>
          <w:p w14:paraId="62B22E52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9</w:t>
            </w:r>
          </w:p>
        </w:tc>
        <w:tc>
          <w:tcPr>
            <w:tcW w:w="1021" w:type="dxa"/>
          </w:tcPr>
          <w:p w14:paraId="68A7FD4B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10</w:t>
            </w:r>
          </w:p>
        </w:tc>
        <w:tc>
          <w:tcPr>
            <w:tcW w:w="1025" w:type="dxa"/>
          </w:tcPr>
          <w:p w14:paraId="0FAD099B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11</w:t>
            </w:r>
          </w:p>
        </w:tc>
        <w:tc>
          <w:tcPr>
            <w:tcW w:w="1003" w:type="dxa"/>
          </w:tcPr>
          <w:p w14:paraId="7C562D3C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12</w:t>
            </w:r>
          </w:p>
        </w:tc>
      </w:tr>
      <w:tr w:rsidR="00D67DA2" w:rsidRPr="0061719F" w14:paraId="303F2036" w14:textId="77777777" w:rsidTr="00D67DA2">
        <w:tc>
          <w:tcPr>
            <w:tcW w:w="1321" w:type="dxa"/>
          </w:tcPr>
          <w:p w14:paraId="099D35C9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x6</w:t>
            </w:r>
          </w:p>
        </w:tc>
        <w:tc>
          <w:tcPr>
            <w:tcW w:w="1095" w:type="dxa"/>
          </w:tcPr>
          <w:p w14:paraId="6F251285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7C44627D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66833E15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53F1A264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101" w:type="dxa"/>
          </w:tcPr>
          <w:p w14:paraId="77EFAC58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7" w:type="dxa"/>
          </w:tcPr>
          <w:p w14:paraId="40B399E4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101" w:type="dxa"/>
          </w:tcPr>
          <w:p w14:paraId="45238549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948" w:type="dxa"/>
          </w:tcPr>
          <w:p w14:paraId="7EBD29F7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948" w:type="dxa"/>
          </w:tcPr>
          <w:p w14:paraId="39FFF0E0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21" w:type="dxa"/>
          </w:tcPr>
          <w:p w14:paraId="2AC89CDD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25" w:type="dxa"/>
          </w:tcPr>
          <w:p w14:paraId="6D369BCE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03" w:type="dxa"/>
          </w:tcPr>
          <w:p w14:paraId="63041FA6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</w:tr>
      <w:tr w:rsidR="00D67DA2" w:rsidRPr="0061719F" w14:paraId="179D3916" w14:textId="77777777" w:rsidTr="00D67DA2">
        <w:tc>
          <w:tcPr>
            <w:tcW w:w="1321" w:type="dxa"/>
          </w:tcPr>
          <w:p w14:paraId="00C38998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x7</w:t>
            </w:r>
          </w:p>
        </w:tc>
        <w:tc>
          <w:tcPr>
            <w:tcW w:w="1095" w:type="dxa"/>
          </w:tcPr>
          <w:p w14:paraId="688234C1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662EB437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28C4A110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1A6398B0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101" w:type="dxa"/>
          </w:tcPr>
          <w:p w14:paraId="79E5626A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7" w:type="dxa"/>
          </w:tcPr>
          <w:p w14:paraId="6FFD6B79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101" w:type="dxa"/>
          </w:tcPr>
          <w:p w14:paraId="6811019B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948" w:type="dxa"/>
          </w:tcPr>
          <w:p w14:paraId="6F7792DD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948" w:type="dxa"/>
          </w:tcPr>
          <w:p w14:paraId="594A1647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21" w:type="dxa"/>
          </w:tcPr>
          <w:p w14:paraId="0A459483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25" w:type="dxa"/>
          </w:tcPr>
          <w:p w14:paraId="2A5F1C97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03" w:type="dxa"/>
          </w:tcPr>
          <w:p w14:paraId="1DD88CC6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</w:tr>
    </w:tbl>
    <w:p w14:paraId="05A3BA77" w14:textId="77777777" w:rsidR="002322EF" w:rsidRPr="0061719F" w:rsidRDefault="002322EF">
      <w:pPr>
        <w:rPr>
          <w:rFonts w:ascii="Arial" w:hAnsi="Arial" w:cs="Arial"/>
        </w:rPr>
      </w:pPr>
    </w:p>
    <w:p w14:paraId="753526EB" w14:textId="77777777" w:rsidR="002322EF" w:rsidRPr="0061719F" w:rsidRDefault="002322E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402"/>
        <w:tblW w:w="0" w:type="auto"/>
        <w:tblLook w:val="04A0" w:firstRow="1" w:lastRow="0" w:firstColumn="1" w:lastColumn="0" w:noHBand="0" w:noVBand="1"/>
      </w:tblPr>
      <w:tblGrid>
        <w:gridCol w:w="1321"/>
        <w:gridCol w:w="1095"/>
        <w:gridCol w:w="1096"/>
        <w:gridCol w:w="1096"/>
        <w:gridCol w:w="1096"/>
        <w:gridCol w:w="1101"/>
        <w:gridCol w:w="1097"/>
        <w:gridCol w:w="1101"/>
        <w:gridCol w:w="948"/>
        <w:gridCol w:w="948"/>
        <w:gridCol w:w="1021"/>
        <w:gridCol w:w="1025"/>
        <w:gridCol w:w="1003"/>
      </w:tblGrid>
      <w:tr w:rsidR="00D67DA2" w:rsidRPr="0061719F" w14:paraId="0158C2A9" w14:textId="77777777" w:rsidTr="00D67DA2">
        <w:tc>
          <w:tcPr>
            <w:tcW w:w="1321" w:type="dxa"/>
          </w:tcPr>
          <w:p w14:paraId="1322EE59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5" w:type="dxa"/>
          </w:tcPr>
          <w:p w14:paraId="3E1E923E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2</w:t>
            </w:r>
          </w:p>
        </w:tc>
        <w:tc>
          <w:tcPr>
            <w:tcW w:w="1096" w:type="dxa"/>
          </w:tcPr>
          <w:p w14:paraId="35DD1A0F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8</w:t>
            </w:r>
          </w:p>
        </w:tc>
        <w:tc>
          <w:tcPr>
            <w:tcW w:w="1096" w:type="dxa"/>
          </w:tcPr>
          <w:p w14:paraId="7E3D7A80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5</w:t>
            </w:r>
          </w:p>
        </w:tc>
        <w:tc>
          <w:tcPr>
            <w:tcW w:w="1096" w:type="dxa"/>
          </w:tcPr>
          <w:p w14:paraId="17918487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4</w:t>
            </w:r>
          </w:p>
        </w:tc>
        <w:tc>
          <w:tcPr>
            <w:tcW w:w="1101" w:type="dxa"/>
          </w:tcPr>
          <w:p w14:paraId="4495E49E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11</w:t>
            </w:r>
          </w:p>
        </w:tc>
        <w:tc>
          <w:tcPr>
            <w:tcW w:w="1097" w:type="dxa"/>
          </w:tcPr>
          <w:p w14:paraId="4570565E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6</w:t>
            </w:r>
          </w:p>
        </w:tc>
        <w:tc>
          <w:tcPr>
            <w:tcW w:w="1101" w:type="dxa"/>
          </w:tcPr>
          <w:p w14:paraId="01AE2D3E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10</w:t>
            </w:r>
          </w:p>
        </w:tc>
        <w:tc>
          <w:tcPr>
            <w:tcW w:w="948" w:type="dxa"/>
          </w:tcPr>
          <w:p w14:paraId="120A55E1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7</w:t>
            </w:r>
          </w:p>
        </w:tc>
        <w:tc>
          <w:tcPr>
            <w:tcW w:w="948" w:type="dxa"/>
          </w:tcPr>
          <w:p w14:paraId="318D4E9E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9</w:t>
            </w:r>
          </w:p>
        </w:tc>
        <w:tc>
          <w:tcPr>
            <w:tcW w:w="1021" w:type="dxa"/>
          </w:tcPr>
          <w:p w14:paraId="150DBE85" w14:textId="77777777" w:rsidR="00D67DA2" w:rsidRPr="0061719F" w:rsidRDefault="004A34BC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>
              <w:rPr>
                <w:rFonts w:ascii="Arial" w:hAnsi="Arial" w:cs="Arial"/>
                <w:sz w:val="72"/>
                <w:szCs w:val="72"/>
              </w:rPr>
              <w:t>1</w:t>
            </w:r>
          </w:p>
        </w:tc>
        <w:tc>
          <w:tcPr>
            <w:tcW w:w="1025" w:type="dxa"/>
          </w:tcPr>
          <w:p w14:paraId="4B52B3DB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12</w:t>
            </w:r>
          </w:p>
        </w:tc>
        <w:tc>
          <w:tcPr>
            <w:tcW w:w="1003" w:type="dxa"/>
          </w:tcPr>
          <w:p w14:paraId="3ECAB399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3</w:t>
            </w:r>
          </w:p>
        </w:tc>
      </w:tr>
      <w:tr w:rsidR="00D67DA2" w:rsidRPr="0061719F" w14:paraId="5EDCBD8D" w14:textId="77777777" w:rsidTr="00D67DA2">
        <w:tc>
          <w:tcPr>
            <w:tcW w:w="1321" w:type="dxa"/>
          </w:tcPr>
          <w:p w14:paraId="45308B36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x6</w:t>
            </w:r>
          </w:p>
        </w:tc>
        <w:tc>
          <w:tcPr>
            <w:tcW w:w="1095" w:type="dxa"/>
          </w:tcPr>
          <w:p w14:paraId="72596AD6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6B647F56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09760027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0EF0A007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101" w:type="dxa"/>
          </w:tcPr>
          <w:p w14:paraId="4037E770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7" w:type="dxa"/>
          </w:tcPr>
          <w:p w14:paraId="3BB684B0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101" w:type="dxa"/>
          </w:tcPr>
          <w:p w14:paraId="640D14F9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948" w:type="dxa"/>
          </w:tcPr>
          <w:p w14:paraId="64EA87C5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948" w:type="dxa"/>
          </w:tcPr>
          <w:p w14:paraId="14677F50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21" w:type="dxa"/>
          </w:tcPr>
          <w:p w14:paraId="618BE55F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25" w:type="dxa"/>
          </w:tcPr>
          <w:p w14:paraId="4EEB4806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03" w:type="dxa"/>
          </w:tcPr>
          <w:p w14:paraId="3336F834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</w:tr>
      <w:tr w:rsidR="00D67DA2" w:rsidRPr="0061719F" w14:paraId="371166C4" w14:textId="77777777" w:rsidTr="00D67DA2">
        <w:tc>
          <w:tcPr>
            <w:tcW w:w="1321" w:type="dxa"/>
          </w:tcPr>
          <w:p w14:paraId="5560C22F" w14:textId="77777777" w:rsidR="00D67DA2" w:rsidRPr="0061719F" w:rsidRDefault="00D67DA2" w:rsidP="00D67DA2"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 w:rsidRPr="0061719F">
              <w:rPr>
                <w:rFonts w:ascii="Arial" w:hAnsi="Arial" w:cs="Arial"/>
                <w:sz w:val="72"/>
                <w:szCs w:val="72"/>
              </w:rPr>
              <w:t>x7</w:t>
            </w:r>
          </w:p>
        </w:tc>
        <w:tc>
          <w:tcPr>
            <w:tcW w:w="1095" w:type="dxa"/>
          </w:tcPr>
          <w:p w14:paraId="7C06577E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1A57757C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2842E180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6" w:type="dxa"/>
          </w:tcPr>
          <w:p w14:paraId="28D1C1F8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101" w:type="dxa"/>
          </w:tcPr>
          <w:p w14:paraId="120B121A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97" w:type="dxa"/>
          </w:tcPr>
          <w:p w14:paraId="4DC21C1A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101" w:type="dxa"/>
          </w:tcPr>
          <w:p w14:paraId="2ABCF52D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948" w:type="dxa"/>
          </w:tcPr>
          <w:p w14:paraId="2E16901F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948" w:type="dxa"/>
          </w:tcPr>
          <w:p w14:paraId="32A3C7C2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21" w:type="dxa"/>
          </w:tcPr>
          <w:p w14:paraId="503336CA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25" w:type="dxa"/>
          </w:tcPr>
          <w:p w14:paraId="57C9D100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  <w:tc>
          <w:tcPr>
            <w:tcW w:w="1003" w:type="dxa"/>
          </w:tcPr>
          <w:p w14:paraId="7463E33C" w14:textId="77777777" w:rsidR="00D67DA2" w:rsidRPr="0061719F" w:rsidRDefault="00D67DA2" w:rsidP="00D67DA2">
            <w:pPr>
              <w:rPr>
                <w:rFonts w:ascii="Arial" w:hAnsi="Arial" w:cs="Arial"/>
                <w:sz w:val="72"/>
                <w:szCs w:val="72"/>
              </w:rPr>
            </w:pPr>
          </w:p>
        </w:tc>
      </w:tr>
    </w:tbl>
    <w:p w14:paraId="31A02B52" w14:textId="77777777" w:rsidR="002322EF" w:rsidRDefault="002322EF" w:rsidP="002322EF"/>
    <w:sectPr w:rsidR="002322EF" w:rsidSect="002322EF">
      <w:pgSz w:w="16838" w:h="11906" w:orient="landscape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DI3NjE1MjAzMTFW0lEKTi0uzszPAykwrAUARM4mISwAAAA="/>
  </w:docVars>
  <w:rsids>
    <w:rsidRoot w:val="008B52B4"/>
    <w:rsid w:val="00063530"/>
    <w:rsid w:val="001D70C5"/>
    <w:rsid w:val="001E0EF3"/>
    <w:rsid w:val="002322EF"/>
    <w:rsid w:val="00253058"/>
    <w:rsid w:val="004A34BC"/>
    <w:rsid w:val="00557537"/>
    <w:rsid w:val="0061719F"/>
    <w:rsid w:val="008A20FE"/>
    <w:rsid w:val="008B52B4"/>
    <w:rsid w:val="00C12689"/>
    <w:rsid w:val="00D67DA2"/>
    <w:rsid w:val="00DD5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8BA53"/>
  <w15:chartTrackingRefBased/>
  <w15:docId w15:val="{B724DF3D-EF9E-4F34-964E-0A45AAF7E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22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dc:description/>
  <cp:lastModifiedBy>Hodan Jama Yussuf</cp:lastModifiedBy>
  <cp:revision>3</cp:revision>
  <dcterms:created xsi:type="dcterms:W3CDTF">2022-10-22T08:57:00Z</dcterms:created>
  <dcterms:modified xsi:type="dcterms:W3CDTF">2022-10-22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7a9f6351bd62f180c6ae539d9e9ccbd775cde2af47bdbdd2fa9da1063279f6</vt:lpwstr>
  </property>
</Properties>
</file>